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36f6a85531b29019aac8e10c2ab7f46207e27f3"/>
    <w:p>
      <w:pPr>
        <w:pStyle w:val="Heading1"/>
      </w:pPr>
      <w:r>
        <w:t xml:space="preserve">Cover Letter for Robotics Engineer Position in Bangladesh Dhaka</w:t>
      </w:r>
    </w:p>
    <w:p>
      <w:pPr>
        <w:pStyle w:val="FirstParagraph"/>
      </w:pPr>
      <w:r>
        <w:t xml:space="preserve">Dear [Hiring Manager's Name],</w:t>
      </w:r>
    </w:p>
    <w:p>
      <w:pPr>
        <w:pStyle w:val="BodyText"/>
      </w:pPr>
      <w:r>
        <w:t xml:space="preserve">I am writing to express my enthusiastic interest in the Robotics Engineer position at [Company Name] in Bangladesh Dhaka. As a passionate and experienced robotics engineer with a strong commitment to innovation, I am eager to contribute my technical expertise, problem-solving skills, and dedication to advancing technology in one of the most dynamic cities in South Asia. Bangladesh Dhaka has emerged as a hub for technological growth and industrial transformation, and I am excited about the opportunity to play a role in shaping its future through robotics engineering.</w:t>
      </w:r>
    </w:p>
    <w:p>
      <w:pPr>
        <w:pStyle w:val="BodyText"/>
      </w:pPr>
      <w:r>
        <w:t xml:space="preserve">With over [X years] of experience in the field of robotics, I have developed a deep understanding of automation systems, artificial intelligence integration, and mechatronics. My career has focused on designing and implementing robotic solutions that address real-world challenges, from industrial automation to autonomous systems. In my current role at [Current Company Name], I led the development of a collaborative robot (cobot) system that improved efficiency in manufacturing processes by 30%. This project not only highlighted my technical capabilities but also reinforced my ability to work within cross-functional teams and deliver results under tight deadlines.</w:t>
      </w:r>
    </w:p>
    <w:p>
      <w:pPr>
        <w:pStyle w:val="BodyText"/>
      </w:pPr>
      <w:r>
        <w:t xml:space="preserve">What draws me specifically to Bangladesh Dhaka is the city’s rapid technological evolution and its growing demand for innovative engineering solutions. As one of the fastest-growing cities in the world, Dhaka faces unique challenges in areas such as urban infrastructure, logistics, and environmental sustainability. Robotics engineers are poised to play a critical role in addressing these issues through smart technologies. For instance, automated waste management systems or AI-driven agricultural robots could revolutionize resource efficiency in Bangladesh’s expanding urban and rural landscapes. I am particularly inspired by the potential for robotics to support sustainable development goals while creating jobs and fostering economic growth.</w:t>
      </w:r>
    </w:p>
    <w:p>
      <w:pPr>
        <w:pStyle w:val="BodyText"/>
      </w:pPr>
      <w:r>
        <w:t xml:space="preserve">My academic background in [Your Degree, e.g., Master of Science in Robotics Engineering] from [University Name] provided me with a solid foundation in control systems, sensor integration, and machine learning. During my studies, I worked on projects that involved designing autonomous drones for environmental monitoring and developing robotic arms for precision tasks. These experiences honed my ability to translate theoretical concepts into practical applications, a skill I continue to leverage in my professional work.</w:t>
      </w:r>
    </w:p>
    <w:p>
      <w:pPr>
        <w:pStyle w:val="BodyText"/>
      </w:pPr>
      <w:r>
        <w:t xml:space="preserve">One of the key strengths I bring to this role is my adaptability and hands-on approach to problem-solving. In Bangladesh Dhaka, where infrastructure and resource constraints often require creative engineering solutions, I thrive in environments that demand innovation. For example, during a recent project in [Previous Location], I designed a low-cost robotic system for small-scale manufacturers who lacked access to advanced automation tools. This project not only met the client’s needs but also demonstrated my ability to balance technical excellence with cost-effectiveness—a trait that aligns perfectly with the goals of organizations in Bangladesh Dhaka.</w:t>
      </w:r>
    </w:p>
    <w:p>
      <w:pPr>
        <w:pStyle w:val="BodyText"/>
      </w:pPr>
      <w:r>
        <w:t xml:space="preserve">Furthermore, I am deeply committed to fostering collaboration between local and international engineering communities. Bangladesh Dhaka has become a focal point for tech startups and research initiatives, and I believe my background in both academic and industry settings positions me to contribute meaningfully to this ecosystem. My ability to communicate complex technical ideas in clear, actionable terms has enabled me to lead workshops and mentor junior engineers in previous roles. In Bangladesh, I would be eager to engage with local talent, share knowledge, and collaborate on projects that address the region’s specific needs.</w:t>
      </w:r>
    </w:p>
    <w:p>
      <w:pPr>
        <w:pStyle w:val="BodyText"/>
      </w:pPr>
      <w:r>
        <w:t xml:space="preserve">The opportunity to work as a Robotics Engineer in Bangladesh Dhaka is more than a career move—it represents a chance to contribute to a society undergoing transformative change. I am particularly interested in exploring how robotics can enhance healthcare delivery, improve agricultural productivity, and support disaster response efforts, which are critical areas for Bangladesh. My technical skills combined with my passion for impactful innovation make me an ideal candidate to drive these initiatives forward.</w:t>
      </w:r>
    </w:p>
    <w:p>
      <w:pPr>
        <w:pStyle w:val="BodyText"/>
      </w:pPr>
      <w:r>
        <w:t xml:space="preserve">As a professional, I am driven by the belief that technology should serve humanity. In Bangladesh Dhaka, where the population is growing and urbanization is accelerating, robotics has the potential to create scalable solutions that improve quality of life. I am confident that my expertise in [specific areas such as AI, automation, or sensor systems] and my proactive approach to problem-solving will enable me to make a meaningful contribution to your team.</w:t>
      </w:r>
    </w:p>
    <w:p>
      <w:pPr>
        <w:pStyle w:val="BodyText"/>
      </w:pPr>
      <w:r>
        <w:t xml:space="preserve">I would be honored to discuss how my experience and vision align with the goals of [Company Name]. Thank you for considering my application. I look forward to the opportunity to further explore how I can contribute to your mission of advancing robotics engineering in Bangladesh Dhaka.</w:t>
      </w:r>
    </w:p>
    <w:p>
      <w:pPr>
        <w:pStyle w:val="BodyText"/>
      </w:pPr>
      <w:r>
        <w:t xml:space="preserve">Sincerely,</w:t>
      </w:r>
    </w:p>
    <w:p>
      <w:pPr>
        <w:pStyle w:val="BodyText"/>
      </w:pPr>
      <w:r>
        <w:t xml:space="preserve">[Your Full Name]</w:t>
      </w:r>
    </w:p>
    <w:p>
      <w:pPr>
        <w:pStyle w:val="BodyText"/>
      </w:pPr>
      <w:r>
        <w:t xml:space="preserve">[Your Contact Information: Email, Phone Numbe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3T11:31:25Z</dcterms:created>
  <dcterms:modified xsi:type="dcterms:W3CDTF">2026-07-23T11:31:25Z</dcterms:modified>
</cp:coreProperties>
</file>

<file path=docProps/custom.xml><?xml version="1.0" encoding="utf-8"?>
<Properties xmlns="http://schemas.openxmlformats.org/officeDocument/2006/custom-properties" xmlns:vt="http://schemas.openxmlformats.org/officeDocument/2006/docPropsVTypes"/>
</file>